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om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Romania received a score of 8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Roma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
          <w:bCs/>
        </w:rPr>
        <w:t xml:space="preserve">94.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Romania received a score of 83.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Romania received a score of 8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Roman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Roma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Roma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Romani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Rom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Rom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Roma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Romania received a score of 0.8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Roma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Roma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Roma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Roma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Roman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1992,2002,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123432C-FEFC-493F-9FAC-02906863FB98}"/>
</file>

<file path=customXml/itemProps2.xml><?xml version="1.0" encoding="utf-8"?>
<ds:datastoreItem xmlns:ds="http://schemas.openxmlformats.org/officeDocument/2006/customXml" ds:itemID="{42369B1D-5DB0-4E8C-86E1-3E1338123CB2}"/>
</file>

<file path=customXml/itemProps3.xml><?xml version="1.0" encoding="utf-8"?>
<ds:datastoreItem xmlns:ds="http://schemas.openxmlformats.org/officeDocument/2006/customXml" ds:itemID="{40FC34B4-9918-483C-8883-F464772A2F3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3:51Z</dcterms:created>
  <dcterms:modified xsi:type="dcterms:W3CDTF">2024-11-01T14: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Roma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